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st</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uckland, New Zealand</w:t>
      </w:r>
    </w:p>
    <w:bookmarkStart w:id="20" w:name="Xc3d73b24ff5d119e0d102858ea4932a9aaf0298"/>
    <w:p>
      <w:pPr>
        <w:pStyle w:val="Heading2"/>
      </w:pPr>
      <w:r>
        <w:t xml:space="preserve">Subject: Application for Chemist Internship Position</w:t>
      </w:r>
    </w:p>
    <w:p>
      <w:pPr>
        <w:pStyle w:val="FirstParagraph"/>
      </w:pPr>
      <w:r>
        <w:t xml:space="preserve">Dear Hiring Manager,</w:t>
      </w:r>
    </w:p>
    <w:p>
      <w:pPr>
        <w:pStyle w:val="BodyText"/>
      </w:pPr>
      <w:r>
        <w:t xml:space="preserve">It is with profound enthusiasm that I submit my application for the Chemist Internship position at your esteemed organization in New Zealand Auckland. As a dedicated chemistry student with a fervent commitment to scientific innovation and environmental stewardship, I am confident that my academic background, laboratory proficiency, and deep admiration for New Zealand's unique approach to sustainable chemical research align perfectly with the objectives of your team. This</w:t>
      </w:r>
      <w:r>
        <w:t xml:space="preserve"> </w:t>
      </w:r>
      <w:r>
        <w:rPr>
          <w:iCs/>
          <w:i/>
        </w:rPr>
        <w:t xml:space="preserve">Internship Application Letter</w:t>
      </w:r>
      <w:r>
        <w:t xml:space="preserve"> </w:t>
      </w:r>
      <w:r>
        <w:t xml:space="preserve">serves as a testament to my qualifications and unwavering dedication to contributing meaningfully to your laboratory in Auckland.</w:t>
      </w:r>
    </w:p>
    <w:p>
      <w:pPr>
        <w:pStyle w:val="BodyText"/>
      </w:pPr>
      <w:r>
        <w:t xml:space="preserve">Throughout my undergraduate studies in Chemistry at the University of Auckland, I have cultivated a robust foundation in analytical chemistry, organic synthesis, and instrumental analysis. My academic journey has been marked by consistent excellence—achieving a 3.8/4.0 GPA while completing advanced coursework in chromatography, spectroscopy, and environmental chemistry. Most significantly, I spearheaded an independent research project investigating heavy metal contamination in local waterways using ICP-MS and HPLC techniques. This work not only earned me the Dean's Award for Outstanding Research but also ignited my passion for applying chemical expertise to real-world environmental challenges—a mission deeply resonant with New Zealand's national commitment to</w:t>
      </w:r>
      <w:r>
        <w:t xml:space="preserve"> </w:t>
      </w:r>
      <w:r>
        <w:rPr>
          <w:iCs/>
          <w:i/>
        </w:rPr>
        <w:t xml:space="preserve">Te Mana o te Wai</w:t>
      </w:r>
      <w:r>
        <w:t xml:space="preserve"> </w:t>
      </w:r>
      <w:r>
        <w:t xml:space="preserve">(the authority of water) and ecological preservation.</w:t>
      </w:r>
    </w:p>
    <w:p>
      <w:pPr>
        <w:pStyle w:val="BodyText"/>
      </w:pPr>
      <w:r>
        <w:t xml:space="preserve">My laboratory experience extends beyond academic requirements. As a research assistant at the Auckland Biochemistry Institute, I collaborated on a project assessing biodegradable polymers for agricultural applications under the guidance of Dr. Elena Rodriguez. I mastered critical techniques including FTIR spectroscopy, titrations, and sterile microbiological culturing while maintaining meticulous records in compliance with ISO 17025 standards. This role demanded precision in analytical reporting—a skill I refined through monthly presentations to senior scientists on data interpretation and experimental optimization. Crucially, my work directly supported the development of eco-friendly alternatives to conventional plastic mulch films, demonstrating how chemical innovation can drive sustainable agricultural practices in regions like New Zealand's fertile Waikato Basin.</w:t>
      </w:r>
    </w:p>
    <w:p>
      <w:pPr>
        <w:pStyle w:val="BodyText"/>
      </w:pPr>
      <w:r>
        <w:t xml:space="preserve">I am particularly drawn to your organization's pioneering work in green chemistry and pharmaceutical development within</w:t>
      </w:r>
      <w:r>
        <w:t xml:space="preserve"> </w:t>
      </w:r>
      <w:r>
        <w:rPr>
          <w:iCs/>
          <w:i/>
        </w:rPr>
        <w:t xml:space="preserve">New Zealand Auckland</w:t>
      </w:r>
      <w:r>
        <w:t xml:space="preserve">. Your recent publication on "Catalytic Reduction of Industrial Wastewater Contaminants Using Nanostructured Catalysts" (2023) exemplifies the kind of forward-thinking research I aspire to contribute to. As a student deeply engaged with Aotearoa's environmental initiatives, I have followed your partnership with the Auckland Bioengineering Institute on water purification technologies—work that aligns seamlessly with my own thesis focus on sustainable remediation strategies. In New Zealand's unique ecological context, where 80% of native freshwater ecosystems face pollution threats (as reported by the Ministry for the Environment), chemical innovation isn't merely academic—it's a national imperative.</w:t>
      </w:r>
    </w:p>
    <w:p>
      <w:pPr>
        <w:pStyle w:val="BodyText"/>
      </w:pPr>
      <w:r>
        <w:t xml:space="preserve">What truly sets me apart is my cultural alignment with</w:t>
      </w:r>
      <w:r>
        <w:t xml:space="preserve"> </w:t>
      </w:r>
      <w:r>
        <w:rPr>
          <w:iCs/>
          <w:i/>
        </w:rPr>
        <w:t xml:space="preserve">New Zealand Auckland</w:t>
      </w:r>
      <w:r>
        <w:t xml:space="preserve">'s collaborative scientific ethos. Having participated in the Pacific Science Week program in 2023, I worked alongside Māori scientists to integrate traditional knowledge with modern analytical methods for monitoring stream health in the Waikato River catchment. This experience taught me that groundbreaking chemistry requires both technical mastery and cultural humility—a philosophy I observed during my visit to your Auckland facility last year. The way your team incorporated *mātauranga Māori* into water quality assessments demonstrated an approach to science that transcends conventional boundaries, and I am eager to learn from such exemplars.</w:t>
      </w:r>
    </w:p>
    <w:p>
      <w:pPr>
        <w:pStyle w:val="BodyText"/>
      </w:pPr>
      <w:r>
        <w:t xml:space="preserve">My technical competencies include proficiency in:</w:t>
      </w:r>
      <w:r>
        <w:t xml:space="preserve"> </w:t>
      </w:r>
      <w:r>
        <w:t xml:space="preserve">• Advanced analytical instrumentation (GC-MS, HPLC, UV-Vis spectrophotometry)</w:t>
      </w:r>
      <w:r>
        <w:t xml:space="preserve"> </w:t>
      </w:r>
      <w:r>
        <w:t xml:space="preserve">• Data analysis using JMP and ChemDraw for molecular modeling</w:t>
      </w:r>
      <w:r>
        <w:t xml:space="preserve"> </w:t>
      </w:r>
      <w:r>
        <w:t xml:space="preserve">• Safety compliance with WHS regulations and chemical handling protocols</w:t>
      </w:r>
      <w:r>
        <w:t xml:space="preserve"> </w:t>
      </w:r>
      <w:r>
        <w:t xml:space="preserve">• Scientific writing for peer-reviewed journals (2 publications in progress)</w:t>
      </w:r>
      <w:r>
        <w:t xml:space="preserve"> </w:t>
      </w:r>
      <w:r>
        <w:t xml:space="preserve">I also hold a current NZ WorkSafe Chemical Handling certification and fluency in Te Reo Māori (Level 3), enabling me to communicate effectively within diverse scientific teams across Auckland.</w:t>
      </w:r>
    </w:p>
    <w:p>
      <w:pPr>
        <w:pStyle w:val="BodyText"/>
      </w:pPr>
      <w:r>
        <w:t xml:space="preserve">As I prepare to graduate with my BSc in Chemistry next month, I seek an immersive</w:t>
      </w:r>
      <w:r>
        <w:t xml:space="preserve"> </w:t>
      </w:r>
      <w:r>
        <w:rPr>
          <w:iCs/>
          <w:i/>
        </w:rPr>
        <w:t xml:space="preserve">Internship Application Letter</w:t>
      </w:r>
      <w:r>
        <w:t xml:space="preserve"> </w:t>
      </w:r>
      <w:r>
        <w:t xml:space="preserve">opportunity that will bridge academic theory with practical industry application. Your organization’s reputation for mentoring young chemists through structured rotational programs—exactly as described in your 2023 sustainability report—makes it the ideal environment for my professional growth. I am particularly eager to contribute to your ongoing project on developing bio-based preservatives for New Zealand's horticultural exports, where chemical innovation directly supports our nation’s $15 billion agricultural sector.</w:t>
      </w:r>
    </w:p>
    <w:p>
      <w:pPr>
        <w:pStyle w:val="BodyText"/>
      </w:pPr>
      <w:r>
        <w:t xml:space="preserve">What excites me most about this opportunity is the chance to become part of Auckland's dynamic scientific community—a city recognized as a global hub for environmental chemistry with world-class facilities like the NZ Bioimaging Network. I am prepared to relocate immediately and have already secured accommodation near the University of Auckland, ensuring seamless integration into your team from day one. My long-term goal is to pursue a career in industrial chemistry focused on sustainable solutions, and your internship program represents the essential first step toward that vision.</w:t>
      </w:r>
    </w:p>
    <w:p>
      <w:pPr>
        <w:pStyle w:val="BodyText"/>
      </w:pPr>
      <w:r>
        <w:t xml:space="preserve">I would be honored to discuss how my skills in analytical chemistry, environmental research, and cultural collaboration can support your mission during a personal interview at your convenience. Thank you for considering my application. I have attached my resume for detailed review and welcome the opportunity to further demonstrate how I can contribute as a future</w:t>
      </w:r>
      <w:r>
        <w:t xml:space="preserve"> </w:t>
      </w:r>
      <w:r>
        <w:rPr>
          <w:iCs/>
          <w:i/>
        </w:rPr>
        <w:t xml:space="preserve">Chemist</w:t>
      </w:r>
      <w:r>
        <w:t xml:space="preserve"> </w:t>
      </w:r>
      <w:r>
        <w:t xml:space="preserve">in</w:t>
      </w:r>
      <w:r>
        <w:t xml:space="preserve"> </w:t>
      </w:r>
      <w:r>
        <w:rPr>
          <w:iCs/>
          <w:i/>
        </w:rPr>
        <w:t xml:space="preserve">New Zealand Auckland</w:t>
      </w:r>
      <w:r>
        <w:t xml:space="preserv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st Position</dc:title>
  <dc:creator/>
  <dc:language>en</dc:language>
  <cp:keywords/>
  <dcterms:created xsi:type="dcterms:W3CDTF">2025-12-08T08:16:25Z</dcterms:created>
  <dcterms:modified xsi:type="dcterms:W3CDTF">2025-12-08T08:16:25Z</dcterms:modified>
</cp:coreProperties>
</file>

<file path=docProps/custom.xml><?xml version="1.0" encoding="utf-8"?>
<Properties xmlns="http://schemas.openxmlformats.org/officeDocument/2006/custom-properties" xmlns:vt="http://schemas.openxmlformats.org/officeDocument/2006/docPropsVTypes"/>
</file>